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Daw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w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4 Crown Lane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4katt@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0657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